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4930C903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30"/>
        <w:gridCol w:w="3060"/>
        <w:gridCol w:w="2070"/>
        <w:gridCol w:w="2362"/>
      </w:tblGrid>
      <w:tr w:rsidR="008C79DD" w14:paraId="67CBB9A3" w14:textId="77777777" w:rsidTr="00A40C30">
        <w:trPr>
          <w:trHeight w:val="512"/>
        </w:trPr>
        <w:tc>
          <w:tcPr>
            <w:tcW w:w="3330" w:type="dxa"/>
            <w:vAlign w:val="center"/>
          </w:tcPr>
          <w:p w14:paraId="6E426C79" w14:textId="3C11D5AA" w:rsidR="008C79DD" w:rsidRDefault="008C79DD" w:rsidP="00A40C3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5408" behindDoc="0" locked="0" layoutInCell="1" allowOverlap="1" wp14:anchorId="05F178B1" wp14:editId="7FB227FB">
                  <wp:simplePos x="0" y="0"/>
                  <wp:positionH relativeFrom="column">
                    <wp:posOffset>44450</wp:posOffset>
                  </wp:positionH>
                  <wp:positionV relativeFrom="paragraph">
                    <wp:posOffset>20955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060" w:type="dxa"/>
            <w:vAlign w:val="center"/>
          </w:tcPr>
          <w:p w14:paraId="7A3024CC" w14:textId="6506B010" w:rsidR="008C79DD" w:rsidRPr="00135000" w:rsidRDefault="00135000" w:rsidP="00135000">
            <w:pPr>
              <w:spacing w:line="480" w:lineRule="auto"/>
              <w:jc w:val="center"/>
              <w:rPr>
                <w:noProof/>
                <w:szCs w:val="20"/>
              </w:rPr>
            </w:pPr>
            <w:r w:rsidRPr="00135000">
              <w:rPr>
                <w:noProof/>
                <w:szCs w:val="20"/>
              </w:rPr>
              <w:drawing>
                <wp:anchor distT="0" distB="0" distL="114300" distR="114300" simplePos="0" relativeHeight="251668480" behindDoc="0" locked="0" layoutInCell="1" allowOverlap="1" wp14:anchorId="778F927A" wp14:editId="0C5B8700">
                  <wp:simplePos x="0" y="0"/>
                  <wp:positionH relativeFrom="column">
                    <wp:posOffset>-23495</wp:posOffset>
                  </wp:positionH>
                  <wp:positionV relativeFrom="paragraph">
                    <wp:posOffset>6350</wp:posOffset>
                  </wp:positionV>
                  <wp:extent cx="192405" cy="180975"/>
                  <wp:effectExtent l="0" t="0" r="0" b="952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ebsite-icon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943" t="15331" r="11983" b="20117"/>
                          <a:stretch/>
                        </pic:blipFill>
                        <pic:spPr bwMode="auto">
                          <a:xfrm>
                            <a:off x="0" y="0"/>
                            <a:ext cx="192405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hyperlink r:id="rId11" w:history="1">
              <w:r w:rsidRPr="00135000">
                <w:rPr>
                  <w:rStyle w:val="Hyperlink"/>
                  <w:noProof/>
                  <w:szCs w:val="20"/>
                </w:rPr>
                <w:t>mehryarjannesari.github.io</w:t>
              </w:r>
            </w:hyperlink>
          </w:p>
        </w:tc>
        <w:tc>
          <w:tcPr>
            <w:tcW w:w="2070" w:type="dxa"/>
            <w:vAlign w:val="center"/>
          </w:tcPr>
          <w:p w14:paraId="05483ED8" w14:textId="193DFD6E" w:rsidR="008C79DD" w:rsidRDefault="008C79DD" w:rsidP="00135000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2C6B0FAB" wp14:editId="0DE9AB67">
                  <wp:simplePos x="0" y="0"/>
                  <wp:positionH relativeFrom="column">
                    <wp:posOffset>166370</wp:posOffset>
                  </wp:positionH>
                  <wp:positionV relativeFrom="paragraph">
                    <wp:posOffset>12700</wp:posOffset>
                  </wp:positionV>
                  <wp:extent cx="152400" cy="152400"/>
                  <wp:effectExtent l="0" t="0" r="0" b="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2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2362" w:type="dxa"/>
            <w:vAlign w:val="center"/>
          </w:tcPr>
          <w:p w14:paraId="3F9F92B3" w14:textId="0697833F" w:rsidR="008C79DD" w:rsidRDefault="008C79DD" w:rsidP="00135000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7456" behindDoc="0" locked="0" layoutInCell="1" allowOverlap="1" wp14:anchorId="2819F7CF" wp14:editId="78583F47">
                  <wp:simplePos x="0" y="0"/>
                  <wp:positionH relativeFrom="column">
                    <wp:posOffset>-15240</wp:posOffset>
                  </wp:positionH>
                  <wp:positionV relativeFrom="paragraph">
                    <wp:posOffset>9525</wp:posOffset>
                  </wp:positionV>
                  <wp:extent cx="160020" cy="160020"/>
                  <wp:effectExtent l="0" t="0" r="0" b="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0020" cy="1600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szCs w:val="24"/>
              </w:rPr>
              <w:t>(</w:t>
            </w:r>
            <w:r w:rsidRPr="00A03293">
              <w:rPr>
                <w:szCs w:val="24"/>
              </w:rPr>
              <w:t>+98</w:t>
            </w:r>
            <w:r>
              <w:rPr>
                <w:szCs w:val="24"/>
              </w:rPr>
              <w:t>)</w:t>
            </w:r>
            <w:r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4BF515D7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088CE6FC" w14:textId="04C042A5" w:rsidR="00B3323C" w:rsidRPr="00B3323C" w:rsidRDefault="00020A3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Fluid Mechan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3195A9B8" w14:textId="77777777" w:rsidR="00A71692" w:rsidRDefault="00ED188F" w:rsidP="00695CB8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  <w:p w14:paraId="0FCDF008" w14:textId="36CB3D7C" w:rsidR="00695CB8" w:rsidRPr="00ED188F" w:rsidRDefault="002F0508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Microfluidics</w:t>
            </w:r>
            <w:r w:rsidR="00A91C71">
              <w:rPr>
                <w:color w:val="000000" w:themeColor="text1"/>
              </w:rPr>
              <w:t xml:space="preserve"> and </w:t>
            </w:r>
            <w:r w:rsidR="00041612">
              <w:rPr>
                <w:color w:val="000000" w:themeColor="text1"/>
              </w:rPr>
              <w:t>L</w:t>
            </w:r>
            <w:r w:rsidR="00A91C71">
              <w:rPr>
                <w:color w:val="000000" w:themeColor="text1"/>
              </w:rPr>
              <w:t>ab-</w:t>
            </w:r>
            <w:r w:rsidR="006128D9">
              <w:rPr>
                <w:color w:val="000000" w:themeColor="text1"/>
              </w:rPr>
              <w:t>o</w:t>
            </w:r>
            <w:r w:rsidR="00A91C71">
              <w:rPr>
                <w:color w:val="000000" w:themeColor="text1"/>
              </w:rPr>
              <w:t>n-</w:t>
            </w:r>
            <w:r w:rsidR="00594169">
              <w:rPr>
                <w:color w:val="000000" w:themeColor="text1"/>
              </w:rPr>
              <w:t>a</w:t>
            </w:r>
            <w:r w:rsidR="00A91C71">
              <w:rPr>
                <w:color w:val="000000" w:themeColor="text1"/>
              </w:rPr>
              <w:t>-</w:t>
            </w:r>
            <w:r w:rsidR="00041612">
              <w:rPr>
                <w:color w:val="000000" w:themeColor="text1"/>
              </w:rPr>
              <w:t>C</w:t>
            </w:r>
            <w:r w:rsidR="00A91C71">
              <w:rPr>
                <w:color w:val="000000" w:themeColor="text1"/>
              </w:rPr>
              <w:t xml:space="preserve">hip </w:t>
            </w:r>
            <w:r w:rsidR="00041612">
              <w:rPr>
                <w:color w:val="000000" w:themeColor="text1"/>
              </w:rPr>
              <w:t>S</w:t>
            </w:r>
            <w:r w:rsidR="00A91C71">
              <w:rPr>
                <w:color w:val="000000" w:themeColor="text1"/>
              </w:rPr>
              <w:t>ystems</w:t>
            </w:r>
          </w:p>
        </w:tc>
        <w:tc>
          <w:tcPr>
            <w:tcW w:w="5402" w:type="dxa"/>
          </w:tcPr>
          <w:p w14:paraId="4F4534C7" w14:textId="77777777" w:rsidR="002F0508" w:rsidRDefault="002F050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argeted Drug Delivery </w:t>
            </w:r>
          </w:p>
          <w:p w14:paraId="0FFCDAF6" w14:textId="143EFB8E" w:rsidR="00393C45" w:rsidRPr="001C0181" w:rsidRDefault="00A42C38" w:rsidP="001C0181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Heat Transfer</w:t>
            </w:r>
          </w:p>
          <w:p w14:paraId="727EF0F3" w14:textId="3005DE12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</w:t>
            </w:r>
            <w:r w:rsidR="001C0181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Neural Networks</w:t>
            </w:r>
            <w:r w:rsidR="001C0181">
              <w:rPr>
                <w:color w:val="000000" w:themeColor="text1"/>
              </w:rPr>
              <w:t>, and Optimization</w:t>
            </w:r>
          </w:p>
          <w:p w14:paraId="6A7E0D77" w14:textId="77777777" w:rsidR="00A71692" w:rsidRDefault="00A71692" w:rsidP="00A42C38">
            <w:pPr>
              <w:ind w:right="288"/>
            </w:pPr>
          </w:p>
        </w:tc>
      </w:tr>
    </w:tbl>
    <w:p w14:paraId="11D62DA6" w14:textId="47FA2177" w:rsidR="00CF19F1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8B3D35" w:rsidRPr="00C2066E" w14:paraId="40F44449" w14:textId="77777777" w:rsidTr="00EC2DEA">
        <w:trPr>
          <w:trHeight w:val="281"/>
        </w:trPr>
        <w:tc>
          <w:tcPr>
            <w:tcW w:w="10828" w:type="dxa"/>
          </w:tcPr>
          <w:p w14:paraId="4ED92CC1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5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7C96D19C" w14:textId="77777777" w:rsidR="008B3D35" w:rsidRPr="00C2066E" w:rsidRDefault="008B3D35" w:rsidP="00EC2DEA">
            <w:pPr>
              <w:ind w:left="29"/>
              <w:rPr>
                <w:sz w:val="10"/>
                <w:szCs w:val="12"/>
              </w:rPr>
            </w:pPr>
          </w:p>
        </w:tc>
      </w:tr>
      <w:tr w:rsidR="008B3D35" w:rsidRPr="00D63105" w14:paraId="6F88110F" w14:textId="77777777" w:rsidTr="00EC2DEA">
        <w:trPr>
          <w:trHeight w:val="625"/>
        </w:trPr>
        <w:tc>
          <w:tcPr>
            <w:tcW w:w="10828" w:type="dxa"/>
          </w:tcPr>
          <w:p w14:paraId="75EC6CA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,” Phys. Fluids, Nov. 2021 (</w:t>
            </w:r>
            <w:r>
              <w:rPr>
                <w:i/>
                <w:iCs/>
              </w:rPr>
              <w:t>under review</w:t>
            </w:r>
            <w:r>
              <w:t>).</w:t>
            </w:r>
          </w:p>
          <w:p w14:paraId="0A11FF9E" w14:textId="77777777" w:rsidR="008B3D35" w:rsidRPr="00D63105" w:rsidRDefault="008B3D35" w:rsidP="00EC2DEA">
            <w:pPr>
              <w:ind w:left="29"/>
              <w:rPr>
                <w:sz w:val="10"/>
                <w:szCs w:val="10"/>
              </w:rPr>
            </w:pPr>
          </w:p>
        </w:tc>
      </w:tr>
      <w:tr w:rsidR="008B3D35" w:rsidRPr="00425DC3" w14:paraId="3CF93267" w14:textId="77777777" w:rsidTr="00EC2DEA">
        <w:trPr>
          <w:trHeight w:val="64"/>
        </w:trPr>
        <w:tc>
          <w:tcPr>
            <w:tcW w:w="10828" w:type="dxa"/>
          </w:tcPr>
          <w:p w14:paraId="52036349" w14:textId="77777777" w:rsidR="008B3D35" w:rsidRDefault="008B3D35" w:rsidP="00EC2DEA">
            <w:pPr>
              <w:jc w:val="both"/>
              <w:rPr>
                <w:i/>
                <w:iCs/>
                <w:lang w:bidi="fa-IR"/>
              </w:rPr>
            </w:pPr>
            <w:r>
              <w:rPr>
                <w:i/>
                <w:iCs/>
                <w:lang w:bidi="fa-IR"/>
              </w:rPr>
              <w:t>In</w:t>
            </w:r>
            <w:r w:rsidRPr="00425DC3">
              <w:rPr>
                <w:i/>
                <w:iCs/>
                <w:lang w:bidi="fa-IR"/>
              </w:rPr>
              <w:t xml:space="preserve"> Preparation:</w:t>
            </w:r>
          </w:p>
          <w:p w14:paraId="6704C4A7" w14:textId="77777777" w:rsidR="008B3D35" w:rsidRPr="00425DC3" w:rsidRDefault="008B3D35" w:rsidP="00EC2DEA">
            <w:pPr>
              <w:jc w:val="both"/>
              <w:rPr>
                <w:sz w:val="4"/>
                <w:szCs w:val="6"/>
                <w:lang w:bidi="fa-IR"/>
              </w:rPr>
            </w:pPr>
          </w:p>
        </w:tc>
      </w:tr>
      <w:tr w:rsidR="008B3D35" w:rsidRPr="00D63105" w14:paraId="4227330B" w14:textId="77777777" w:rsidTr="00EC2DEA">
        <w:trPr>
          <w:trHeight w:val="625"/>
        </w:trPr>
        <w:tc>
          <w:tcPr>
            <w:tcW w:w="10828" w:type="dxa"/>
          </w:tcPr>
          <w:p w14:paraId="3F0F7D4C" w14:textId="77777777" w:rsidR="008B3D35" w:rsidRDefault="008B3D35" w:rsidP="00EC2DEA">
            <w:pPr>
              <w:pStyle w:val="ListParagraph"/>
              <w:numPr>
                <w:ilvl w:val="0"/>
                <w:numId w:val="32"/>
              </w:numPr>
              <w:jc w:val="both"/>
            </w:pP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</w:t>
            </w:r>
            <w:proofErr w:type="spellStart"/>
            <w:r>
              <w:rPr>
                <w:lang w:bidi="fa-IR"/>
              </w:rPr>
              <w:t>Azadeh</w:t>
            </w:r>
            <w:proofErr w:type="spellEnd"/>
            <w:r>
              <w:rPr>
                <w:lang w:bidi="fa-IR"/>
              </w:rPr>
              <w:t xml:space="preserve"> Jafari, Denis </w:t>
            </w:r>
            <w:proofErr w:type="spellStart"/>
            <w:r>
              <w:rPr>
                <w:lang w:bidi="fa-IR"/>
              </w:rPr>
              <w:t>Funfschilling</w:t>
            </w:r>
            <w:proofErr w:type="spellEnd"/>
            <w:r>
              <w:rPr>
                <w:lang w:bidi="fa-IR"/>
              </w:rPr>
              <w:t>,</w:t>
            </w:r>
            <w:r>
              <w:t xml:space="preserve"> “A novel passive geometry for inertial focusing of different-sized particles,” Sci. Rep.</w:t>
            </w:r>
          </w:p>
          <w:p w14:paraId="5046AB51" w14:textId="77777777" w:rsidR="008B3D35" w:rsidRPr="00D63105" w:rsidRDefault="008B3D35" w:rsidP="00EC2DEA">
            <w:pPr>
              <w:ind w:left="29"/>
              <w:jc w:val="both"/>
              <w:rPr>
                <w:sz w:val="18"/>
                <w:szCs w:val="20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1E428790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7A734B">
              <w:t>Hydrodynamic interactions between micro-</w:t>
            </w:r>
            <w:r w:rsidR="00DB18BC">
              <w:t>swimmer</w:t>
            </w:r>
            <w:r w:rsidR="007A734B">
              <w:t>s in complex media for improvement on targeted 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3B2A1021" w:rsidR="004658C8" w:rsidRDefault="00E25271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S</w:t>
            </w:r>
            <w:r w:rsidR="00EA4A3F">
              <w:t>tudied</w:t>
            </w:r>
            <w:r w:rsidR="00733B8C">
              <w:t xml:space="preserve"> the gastric mucus</w:t>
            </w:r>
            <w:r w:rsidR="00184814">
              <w:t xml:space="preserve"> environment</w:t>
            </w:r>
          </w:p>
          <w:p w14:paraId="0F72F989" w14:textId="2133A6EF" w:rsidR="00B121F0" w:rsidRDefault="00EA4A3F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Examined the locomotion of a self-pro</w:t>
            </w:r>
            <w:r w:rsidR="00CE5E38">
              <w:t xml:space="preserve">pelled </w:t>
            </w:r>
            <w:r>
              <w:t>micro-swimmer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0006224A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</w:t>
            </w:r>
            <w:r w:rsidR="00615846">
              <w:t xml:space="preserve">them </w:t>
            </w:r>
            <w:r>
              <w:t>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10B8683F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252846">
              <w:t xml:space="preserve">heat exchanger </w:t>
            </w:r>
            <w:r w:rsidR="0005048D" w:rsidRPr="00273E88">
              <w:t xml:space="preserve">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A02D21">
              <w:t>air conditioning system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6396CC88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the thermal performance of PCM heat exchanger in real driving conditions</w:t>
            </w:r>
            <w:r w:rsidR="008F2B5A">
              <w:t xml:space="preserve"> and different </w:t>
            </w:r>
            <w:r w:rsidR="000B5DA4">
              <w:t>outside</w:t>
            </w:r>
            <w:r w:rsidR="008F2B5A">
              <w:t xml:space="preserve"> temperatures</w:t>
            </w:r>
          </w:p>
          <w:p w14:paraId="11D31B93" w14:textId="6936E3F9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Designed an optimal PCM heat exchanger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479D14FD" w:rsidR="00C84279" w:rsidRDefault="00D61123" w:rsidP="008E5353">
            <w:pPr>
              <w:pStyle w:val="Heading2"/>
              <w:outlineLvl w:val="1"/>
            </w:pPr>
            <w:r>
              <w:t>Oct</w:t>
            </w:r>
            <w:r w:rsidR="00C84279">
              <w:t>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4DFEC1F7" w:rsidR="00C84279" w:rsidRDefault="008B3D35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mplemented a </w:t>
            </w:r>
            <w:r w:rsidR="00235582"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 w:rsidR="00235582"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3D2BA944" w:rsidR="00934C0C" w:rsidRPr="00D61123" w:rsidRDefault="00D61123" w:rsidP="00D61123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493" w:type="dxa"/>
            <w:vAlign w:val="center"/>
          </w:tcPr>
          <w:p w14:paraId="213E3801" w14:textId="78666E67" w:rsidR="00934C0C" w:rsidRDefault="001A4C83" w:rsidP="00E0115F">
            <w:pPr>
              <w:pStyle w:val="Heading2"/>
              <w:outlineLvl w:val="1"/>
            </w:pPr>
            <w:r>
              <w:t>Sep. 2020 – Oct. 2020</w:t>
            </w:r>
          </w:p>
        </w:tc>
      </w:tr>
      <w:tr w:rsidR="00D61123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6D340D8E" w:rsidR="00D61123" w:rsidRPr="00CE3F0D" w:rsidRDefault="00D61123" w:rsidP="00D61123">
            <w:r>
              <w:t xml:space="preserve">Instructor: 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0836E18A" w14:textId="1B476E8D" w:rsidR="00D61123" w:rsidRDefault="00D61123" w:rsidP="00D61123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3D1DEB4D" w:rsidR="00934C0C" w:rsidRDefault="004C7EDA" w:rsidP="00934C0C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hape</w:t>
            </w:r>
          </w:p>
          <w:p w14:paraId="32285DF5" w14:textId="061B7F07" w:rsidR="00934C0C" w:rsidRDefault="004C7EDA" w:rsidP="004C7ED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D61123" w14:paraId="41FBE7A9" w14:textId="77777777" w:rsidTr="00421082">
        <w:trPr>
          <w:trHeight w:val="263"/>
        </w:trPr>
        <w:tc>
          <w:tcPr>
            <w:tcW w:w="8347" w:type="dxa"/>
          </w:tcPr>
          <w:p w14:paraId="3F6E058D" w14:textId="36F086D0" w:rsidR="00D61123" w:rsidRPr="00F822FE" w:rsidRDefault="00D61123" w:rsidP="00D61123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and Energy Equations in C++</w:t>
            </w:r>
          </w:p>
        </w:tc>
        <w:tc>
          <w:tcPr>
            <w:tcW w:w="2493" w:type="dxa"/>
            <w:vAlign w:val="center"/>
          </w:tcPr>
          <w:p w14:paraId="7AD7C05F" w14:textId="3099DF5F" w:rsidR="00D61123" w:rsidRDefault="00D61123" w:rsidP="00D61123">
            <w:pPr>
              <w:pStyle w:val="Heading2"/>
              <w:outlineLvl w:val="1"/>
            </w:pPr>
            <w:r>
              <w:t>Oct. 2019 – Jan. 2020</w:t>
            </w:r>
          </w:p>
        </w:tc>
      </w:tr>
      <w:tr w:rsidR="00D61123" w14:paraId="1A25EE21" w14:textId="77777777" w:rsidTr="00C546FF">
        <w:trPr>
          <w:trHeight w:val="232"/>
        </w:trPr>
        <w:tc>
          <w:tcPr>
            <w:tcW w:w="8347" w:type="dxa"/>
          </w:tcPr>
          <w:p w14:paraId="77F30EA4" w14:textId="18C5D01E" w:rsidR="00D61123" w:rsidRPr="00CE3F0D" w:rsidRDefault="00D61123" w:rsidP="00D61123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42859806" w14:textId="77777777" w:rsidR="00D61123" w:rsidRDefault="00D61123" w:rsidP="00D61123">
            <w:pPr>
              <w:pStyle w:val="Heading2"/>
              <w:outlineLvl w:val="1"/>
            </w:pPr>
          </w:p>
        </w:tc>
      </w:tr>
      <w:tr w:rsidR="00D61123" w14:paraId="7774A0EE" w14:textId="77777777" w:rsidTr="00C546FF">
        <w:trPr>
          <w:trHeight w:val="615"/>
        </w:trPr>
        <w:tc>
          <w:tcPr>
            <w:tcW w:w="10840" w:type="dxa"/>
            <w:gridSpan w:val="2"/>
          </w:tcPr>
          <w:p w14:paraId="2C8CA434" w14:textId="77777777" w:rsidR="00D61123" w:rsidRDefault="00D61123" w:rsidP="00D61123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SIMPLE algorithm with finite-volume discretization to solve the NS equations and verified the </w:t>
            </w:r>
            <w:r w:rsidRPr="00332315">
              <w:t>results by solving the same problem with the equations of stream function and vorticity</w:t>
            </w:r>
          </w:p>
          <w:p w14:paraId="2E2C603C" w14:textId="2A8421A7" w:rsidR="00D61123" w:rsidRDefault="00D61123" w:rsidP="004C7ED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012C3D7D" w:rsidR="00302E02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3178"/>
      </w:tblGrid>
      <w:tr w:rsidR="006C5F7B" w14:paraId="796CE9F6" w14:textId="77777777" w:rsidTr="00616732">
        <w:trPr>
          <w:trHeight w:val="311"/>
        </w:trPr>
        <w:tc>
          <w:tcPr>
            <w:tcW w:w="7650" w:type="dxa"/>
          </w:tcPr>
          <w:p w14:paraId="3531ADFA" w14:textId="77777777" w:rsidR="006C5F7B" w:rsidRPr="00311DA7" w:rsidRDefault="006C5F7B" w:rsidP="00616732">
            <w:pPr>
              <w:pStyle w:val="Heading3"/>
              <w:outlineLvl w:val="2"/>
              <w:rPr>
                <w:b w:val="0"/>
                <w:bCs/>
              </w:rPr>
            </w:pPr>
            <w:r w:rsidRPr="00273E88">
              <w:t>Teaching Assistant</w:t>
            </w:r>
            <w:r>
              <w:br/>
            </w:r>
            <w:r w:rsidRPr="00366556">
              <w:rPr>
                <w:b w:val="0"/>
                <w:bCs/>
              </w:rPr>
              <w:t>Responsibilities: assigning and grading homework, quizzes, and projects and lecturing additional course materials</w:t>
            </w:r>
          </w:p>
        </w:tc>
        <w:tc>
          <w:tcPr>
            <w:tcW w:w="3178" w:type="dxa"/>
          </w:tcPr>
          <w:p w14:paraId="4DEC32FD" w14:textId="77777777" w:rsidR="006C5F7B" w:rsidRPr="00366556" w:rsidRDefault="006C5F7B" w:rsidP="00616732">
            <w:pPr>
              <w:pStyle w:val="Heading2"/>
              <w:outlineLvl w:val="1"/>
            </w:pPr>
            <w:r w:rsidRPr="00366556">
              <w:rPr>
                <w:rStyle w:val="Heading3Char"/>
                <w:b w:val="0"/>
                <w:szCs w:val="26"/>
              </w:rPr>
              <w:t>School of Mechanical Engineering</w:t>
            </w:r>
            <w:r>
              <w:rPr>
                <w:rStyle w:val="Heading3Char"/>
                <w:b w:val="0"/>
                <w:szCs w:val="26"/>
              </w:rPr>
              <w:t xml:space="preserve">, </w:t>
            </w:r>
            <w:r w:rsidRPr="00366556">
              <w:rPr>
                <w:rStyle w:val="Heading3Char"/>
                <w:b w:val="0"/>
                <w:szCs w:val="26"/>
              </w:rPr>
              <w:t>University of Tehran</w:t>
            </w:r>
          </w:p>
        </w:tc>
      </w:tr>
      <w:tr w:rsidR="006C5F7B" w14:paraId="14E702CD" w14:textId="77777777" w:rsidTr="00616732">
        <w:trPr>
          <w:trHeight w:val="311"/>
        </w:trPr>
        <w:tc>
          <w:tcPr>
            <w:tcW w:w="7650" w:type="dxa"/>
          </w:tcPr>
          <w:p w14:paraId="625886FD" w14:textId="77777777" w:rsidR="006C5F7B" w:rsidRPr="00273E88" w:rsidRDefault="006C5F7B" w:rsidP="00616732">
            <w:pPr>
              <w:pStyle w:val="ListParagraph"/>
              <w:numPr>
                <w:ilvl w:val="0"/>
                <w:numId w:val="40"/>
              </w:numPr>
            </w:pPr>
            <w:r>
              <w:t xml:space="preserve">Advanced Fluid Mechanics, 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3178" w:type="dxa"/>
          </w:tcPr>
          <w:p w14:paraId="793F853A" w14:textId="77777777" w:rsidR="006C5F7B" w:rsidRDefault="006C5F7B" w:rsidP="00616732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6C5F7B" w14:paraId="53CBFC51" w14:textId="77777777" w:rsidTr="00616732">
        <w:trPr>
          <w:trHeight w:val="311"/>
        </w:trPr>
        <w:tc>
          <w:tcPr>
            <w:tcW w:w="7650" w:type="dxa"/>
          </w:tcPr>
          <w:p w14:paraId="7D632858" w14:textId="77777777" w:rsidR="006C5F7B" w:rsidRPr="00273E88" w:rsidRDefault="006C5F7B" w:rsidP="00616732">
            <w:pPr>
              <w:pStyle w:val="ListParagraph"/>
              <w:numPr>
                <w:ilvl w:val="0"/>
                <w:numId w:val="39"/>
              </w:numPr>
            </w:pPr>
            <w:r>
              <w:t>Fluid Mechanics II, Instructor: Dr. A. Jafari</w:t>
            </w:r>
          </w:p>
        </w:tc>
        <w:tc>
          <w:tcPr>
            <w:tcW w:w="3178" w:type="dxa"/>
          </w:tcPr>
          <w:p w14:paraId="600FA8CF" w14:textId="77777777" w:rsidR="006C5F7B" w:rsidRDefault="006C5F7B" w:rsidP="00616732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6C5F7B" w14:paraId="538F8861" w14:textId="77777777" w:rsidTr="00616732">
        <w:trPr>
          <w:trHeight w:val="311"/>
        </w:trPr>
        <w:tc>
          <w:tcPr>
            <w:tcW w:w="7650" w:type="dxa"/>
          </w:tcPr>
          <w:p w14:paraId="539B9793" w14:textId="77777777" w:rsidR="006C5F7B" w:rsidRPr="00F822FE" w:rsidRDefault="006C5F7B" w:rsidP="00616732">
            <w:pPr>
              <w:pStyle w:val="ListParagraph"/>
              <w:numPr>
                <w:ilvl w:val="0"/>
                <w:numId w:val="39"/>
              </w:numPr>
            </w:pPr>
            <w:r w:rsidRPr="00273E88">
              <w:t xml:space="preserve">Optimization of </w:t>
            </w:r>
            <w:r>
              <w:t>Mechanica</w:t>
            </w:r>
            <w:r w:rsidRPr="00273E88">
              <w:t>l Systems</w:t>
            </w:r>
            <w:r>
              <w:t xml:space="preserve">, 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3178" w:type="dxa"/>
          </w:tcPr>
          <w:p w14:paraId="1312CEAD" w14:textId="77777777" w:rsidR="006C5F7B" w:rsidRDefault="006C5F7B" w:rsidP="00616732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6C5F7B" w14:paraId="11ABE417" w14:textId="77777777" w:rsidTr="00616732">
        <w:trPr>
          <w:trHeight w:val="326"/>
        </w:trPr>
        <w:tc>
          <w:tcPr>
            <w:tcW w:w="7650" w:type="dxa"/>
          </w:tcPr>
          <w:p w14:paraId="446FE0A8" w14:textId="77777777" w:rsidR="006C5F7B" w:rsidRPr="00F822FE" w:rsidRDefault="006C5F7B" w:rsidP="00616732">
            <w:pPr>
              <w:pStyle w:val="ListParagraph"/>
              <w:numPr>
                <w:ilvl w:val="0"/>
                <w:numId w:val="39"/>
              </w:numPr>
            </w:pPr>
            <w:r w:rsidRPr="00273E88">
              <w:t>Heat Transfer I</w:t>
            </w:r>
            <w:r>
              <w:t xml:space="preserve">, 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3178" w:type="dxa"/>
          </w:tcPr>
          <w:p w14:paraId="130A6AB2" w14:textId="77777777" w:rsidR="006C5F7B" w:rsidRDefault="006C5F7B" w:rsidP="00616732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6C5F7B" w14:paraId="60A0EB93" w14:textId="77777777" w:rsidTr="00616732">
        <w:trPr>
          <w:trHeight w:val="326"/>
        </w:trPr>
        <w:tc>
          <w:tcPr>
            <w:tcW w:w="7650" w:type="dxa"/>
          </w:tcPr>
          <w:p w14:paraId="0A5A0D64" w14:textId="77777777" w:rsidR="006C5F7B" w:rsidRPr="00F822FE" w:rsidRDefault="006C5F7B" w:rsidP="00616732">
            <w:pPr>
              <w:pStyle w:val="ListParagraph"/>
              <w:numPr>
                <w:ilvl w:val="0"/>
                <w:numId w:val="39"/>
              </w:numPr>
              <w:spacing w:line="360" w:lineRule="auto"/>
            </w:pPr>
            <w:r w:rsidRPr="00273E88">
              <w:t>Fluid Mechanics II</w:t>
            </w:r>
            <w:r>
              <w:t xml:space="preserve">, Instructor: Dr. H. </w:t>
            </w:r>
            <w:proofErr w:type="spellStart"/>
            <w:r>
              <w:t>Rezvantalab</w:t>
            </w:r>
            <w:proofErr w:type="spellEnd"/>
          </w:p>
        </w:tc>
        <w:tc>
          <w:tcPr>
            <w:tcW w:w="3178" w:type="dxa"/>
          </w:tcPr>
          <w:p w14:paraId="3BC0704C" w14:textId="77777777" w:rsidR="006C5F7B" w:rsidRDefault="006C5F7B" w:rsidP="00616732">
            <w:pPr>
              <w:pStyle w:val="Heading2"/>
              <w:spacing w:line="360" w:lineRule="auto"/>
              <w:outlineLvl w:val="1"/>
            </w:pPr>
            <w:r>
              <w:t>Sep. 2019 – Jan. 2020</w:t>
            </w:r>
          </w:p>
        </w:tc>
      </w:tr>
      <w:tr w:rsidR="006C5F7B" w14:paraId="3A28E1C7" w14:textId="77777777" w:rsidTr="00616732">
        <w:trPr>
          <w:trHeight w:val="227"/>
        </w:trPr>
        <w:tc>
          <w:tcPr>
            <w:tcW w:w="7650" w:type="dxa"/>
          </w:tcPr>
          <w:p w14:paraId="187A49AF" w14:textId="77777777" w:rsidR="006C5F7B" w:rsidRPr="00273E88" w:rsidRDefault="006C5F7B" w:rsidP="00616732">
            <w:pPr>
              <w:pStyle w:val="Heading3"/>
              <w:outlineLvl w:val="2"/>
            </w:pPr>
            <w:r>
              <w:t>Private Tutor</w:t>
            </w:r>
          </w:p>
        </w:tc>
        <w:tc>
          <w:tcPr>
            <w:tcW w:w="3178" w:type="dxa"/>
          </w:tcPr>
          <w:p w14:paraId="26698BE7" w14:textId="77777777" w:rsidR="006C5F7B" w:rsidRDefault="006C5F7B" w:rsidP="00616732">
            <w:pPr>
              <w:pStyle w:val="Heading2"/>
              <w:outlineLvl w:val="1"/>
            </w:pPr>
            <w:r>
              <w:t>Math Home, Tehran, Iran</w:t>
            </w:r>
          </w:p>
        </w:tc>
      </w:tr>
      <w:tr w:rsidR="006C5F7B" w14:paraId="406241C3" w14:textId="77777777" w:rsidTr="00616732">
        <w:trPr>
          <w:trHeight w:val="326"/>
        </w:trPr>
        <w:tc>
          <w:tcPr>
            <w:tcW w:w="7650" w:type="dxa"/>
          </w:tcPr>
          <w:p w14:paraId="4D6A665C" w14:textId="77777777" w:rsidR="006C5F7B" w:rsidRDefault="006C5F7B" w:rsidP="00616732">
            <w:pPr>
              <w:pStyle w:val="ListParagraph"/>
              <w:numPr>
                <w:ilvl w:val="0"/>
                <w:numId w:val="39"/>
              </w:numPr>
            </w:pPr>
            <w:r>
              <w:t>Mathematics Teacher (</w:t>
            </w:r>
            <w:r w:rsidRPr="00E327AE">
              <w:t>The outcome was two gold medals, two silver medals, and one bronze medal</w:t>
            </w:r>
            <w:r>
              <w:t xml:space="preserve"> in International Mathematics Competition (IMC))</w:t>
            </w:r>
          </w:p>
          <w:p w14:paraId="05E5B3D0" w14:textId="77777777" w:rsidR="006C5F7B" w:rsidRPr="0083426C" w:rsidRDefault="006C5F7B" w:rsidP="00616732">
            <w:pPr>
              <w:ind w:left="29"/>
              <w:rPr>
                <w:sz w:val="18"/>
                <w:szCs w:val="20"/>
              </w:rPr>
            </w:pPr>
          </w:p>
        </w:tc>
        <w:tc>
          <w:tcPr>
            <w:tcW w:w="3178" w:type="dxa"/>
          </w:tcPr>
          <w:p w14:paraId="582FE49D" w14:textId="77777777" w:rsidR="006C5F7B" w:rsidRDefault="006C5F7B" w:rsidP="00616732">
            <w:pPr>
              <w:pStyle w:val="Heading2"/>
              <w:outlineLvl w:val="1"/>
            </w:pPr>
            <w:r>
              <w:t>Mar. 2019 – Apr. 2019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411D76">
            <w:pPr>
              <w:pStyle w:val="ListParagraph"/>
              <w:numPr>
                <w:ilvl w:val="0"/>
                <w:numId w:val="23"/>
              </w:numPr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  <w:tr w:rsidR="00411D76" w14:paraId="34453B46" w14:textId="77777777" w:rsidTr="00B27B8B">
        <w:trPr>
          <w:trHeight w:val="227"/>
        </w:trPr>
        <w:tc>
          <w:tcPr>
            <w:tcW w:w="10816" w:type="dxa"/>
          </w:tcPr>
          <w:p w14:paraId="4708B644" w14:textId="09990FB8" w:rsidR="00411D76" w:rsidRDefault="00411D76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Heat Transfer I (17.0/20.0), Instructor: Prof. F. </w:t>
            </w:r>
            <w:proofErr w:type="spellStart"/>
            <w:r>
              <w:t>Kowsary</w:t>
            </w:r>
            <w:proofErr w:type="spellEnd"/>
          </w:p>
        </w:tc>
      </w:tr>
    </w:tbl>
    <w:p w14:paraId="57D0E3D6" w14:textId="215697DC" w:rsidR="004C7EDA" w:rsidRPr="005D77AA" w:rsidRDefault="004C7EDA" w:rsidP="004C7EDA">
      <w:pPr>
        <w:pStyle w:val="Heading1"/>
        <w:pBdr>
          <w:bottom w:val="single" w:sz="6" w:space="1" w:color="0663CA"/>
        </w:pBdr>
      </w:pPr>
      <w:r>
        <w:lastRenderedPageBreak/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4C7EDA" w14:paraId="088ADA1A" w14:textId="77777777" w:rsidTr="001F685D">
        <w:trPr>
          <w:trHeight w:val="207"/>
        </w:trPr>
        <w:tc>
          <w:tcPr>
            <w:tcW w:w="9578" w:type="dxa"/>
          </w:tcPr>
          <w:p w14:paraId="03C1631C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2D03DEE6" w14:textId="77777777" w:rsidR="004C7EDA" w:rsidRDefault="004C7EDA" w:rsidP="001F685D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4C7EDA" w14:paraId="2CDB794B" w14:textId="77777777" w:rsidTr="001F685D">
        <w:trPr>
          <w:trHeight w:val="173"/>
        </w:trPr>
        <w:tc>
          <w:tcPr>
            <w:tcW w:w="9578" w:type="dxa"/>
          </w:tcPr>
          <w:p w14:paraId="51DDC1EE" w14:textId="77777777" w:rsidR="004C7EDA" w:rsidRPr="00E230E7" w:rsidRDefault="004C7EDA" w:rsidP="001F685D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4365A0ED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  <w:tr w:rsidR="004C7EDA" w14:paraId="712EC4CA" w14:textId="77777777" w:rsidTr="001F685D">
        <w:trPr>
          <w:trHeight w:val="207"/>
        </w:trPr>
        <w:tc>
          <w:tcPr>
            <w:tcW w:w="9578" w:type="dxa"/>
          </w:tcPr>
          <w:p w14:paraId="7AC8F9E0" w14:textId="77777777" w:rsidR="004C7EDA" w:rsidRPr="00E230E7" w:rsidRDefault="004C7EDA" w:rsidP="001F685D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0B26F918" w14:textId="77777777" w:rsidR="004C7EDA" w:rsidRDefault="004C7EDA" w:rsidP="001F685D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4C7EDA" w14:paraId="4590DB0D" w14:textId="77777777" w:rsidTr="001F685D">
        <w:trPr>
          <w:trHeight w:val="321"/>
        </w:trPr>
        <w:tc>
          <w:tcPr>
            <w:tcW w:w="9578" w:type="dxa"/>
          </w:tcPr>
          <w:p w14:paraId="2A4066A1" w14:textId="77777777" w:rsidR="004C7EDA" w:rsidRPr="00E230E7" w:rsidRDefault="004C7EDA" w:rsidP="00B91101">
            <w:pPr>
              <w:spacing w:line="48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3AE020A" w14:textId="77777777" w:rsidR="004C7EDA" w:rsidRDefault="004C7EDA" w:rsidP="001F685D">
            <w:pPr>
              <w:pStyle w:val="Heading2"/>
              <w:spacing w:line="360" w:lineRule="auto"/>
              <w:outlineLvl w:val="1"/>
            </w:pPr>
          </w:p>
        </w:tc>
      </w:tr>
    </w:tbl>
    <w:p w14:paraId="2F56A498" w14:textId="6B417629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683F4C5E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  <w:r w:rsidR="004C7EDA" w:rsidRPr="00217494">
              <w:t>,</w:t>
            </w:r>
            <w:r w:rsidR="004C7EDA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4C7EDA" w:rsidRPr="00D21C30">
              <w:t>Adobe Premiere Pro</w:t>
            </w:r>
          </w:p>
        </w:tc>
      </w:tr>
    </w:tbl>
    <w:p w14:paraId="60009926" w14:textId="62C94142" w:rsidR="00AF7E52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020A3F" w14:paraId="3D85AB03" w14:textId="77777777" w:rsidTr="00616732">
        <w:trPr>
          <w:trHeight w:val="207"/>
        </w:trPr>
        <w:tc>
          <w:tcPr>
            <w:tcW w:w="9578" w:type="dxa"/>
          </w:tcPr>
          <w:p w14:paraId="78554063" w14:textId="77777777" w:rsidR="00020A3F" w:rsidRPr="00E230E7" w:rsidRDefault="00020A3F" w:rsidP="00616732">
            <w:pPr>
              <w:pStyle w:val="Heading3"/>
              <w:outlineLvl w:val="2"/>
            </w:pPr>
            <w:r>
              <w:t>Ranked Among Top 2% of the Entry (Graduate)</w:t>
            </w:r>
            <w:bookmarkStart w:id="0" w:name="_GoBack"/>
            <w:bookmarkEnd w:id="0"/>
          </w:p>
        </w:tc>
        <w:tc>
          <w:tcPr>
            <w:tcW w:w="1237" w:type="dxa"/>
          </w:tcPr>
          <w:p w14:paraId="7993FE09" w14:textId="77777777" w:rsidR="00020A3F" w:rsidRDefault="00020A3F" w:rsidP="00616732">
            <w:pPr>
              <w:pStyle w:val="Heading2"/>
              <w:outlineLvl w:val="1"/>
            </w:pPr>
            <w:r>
              <w:t xml:space="preserve">July 2021 </w:t>
            </w:r>
          </w:p>
        </w:tc>
      </w:tr>
      <w:tr w:rsidR="00020A3F" w14:paraId="75498A14" w14:textId="77777777" w:rsidTr="00616732">
        <w:trPr>
          <w:trHeight w:val="321"/>
        </w:trPr>
        <w:tc>
          <w:tcPr>
            <w:tcW w:w="9578" w:type="dxa"/>
          </w:tcPr>
          <w:p w14:paraId="4BFE62CA" w14:textId="77777777" w:rsidR="00020A3F" w:rsidRPr="00E230E7" w:rsidRDefault="00020A3F" w:rsidP="0061673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7920AAE8" w14:textId="77777777" w:rsidR="00020A3F" w:rsidRDefault="00020A3F" w:rsidP="00616732">
            <w:pPr>
              <w:pStyle w:val="Heading2"/>
              <w:spacing w:line="360" w:lineRule="auto"/>
              <w:outlineLvl w:val="1"/>
            </w:pPr>
          </w:p>
        </w:tc>
      </w:tr>
      <w:tr w:rsidR="00020A3F" w14:paraId="467A0F84" w14:textId="77777777" w:rsidTr="009D2154">
        <w:trPr>
          <w:trHeight w:val="68"/>
        </w:trPr>
        <w:tc>
          <w:tcPr>
            <w:tcW w:w="9578" w:type="dxa"/>
          </w:tcPr>
          <w:p w14:paraId="21430E97" w14:textId="77777777" w:rsidR="00020A3F" w:rsidRPr="00713AF3" w:rsidRDefault="00020A3F" w:rsidP="00616732">
            <w:pPr>
              <w:rPr>
                <w:b/>
                <w:bCs/>
              </w:rPr>
            </w:pPr>
            <w:r w:rsidRPr="00713AF3">
              <w:rPr>
                <w:b/>
                <w:bCs/>
              </w:rPr>
              <w:t>Ranked Among Top 10% of the Entry</w:t>
            </w:r>
            <w:r>
              <w:rPr>
                <w:b/>
                <w:bCs/>
              </w:rPr>
              <w:t xml:space="preserve"> (Undergraduate)</w:t>
            </w:r>
          </w:p>
        </w:tc>
        <w:tc>
          <w:tcPr>
            <w:tcW w:w="1237" w:type="dxa"/>
          </w:tcPr>
          <w:p w14:paraId="24936AEF" w14:textId="77777777" w:rsidR="00020A3F" w:rsidRDefault="00020A3F" w:rsidP="00616732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020A3F" w14:paraId="6E9D0C0B" w14:textId="77777777" w:rsidTr="00616732">
        <w:trPr>
          <w:trHeight w:val="321"/>
        </w:trPr>
        <w:tc>
          <w:tcPr>
            <w:tcW w:w="9578" w:type="dxa"/>
          </w:tcPr>
          <w:p w14:paraId="53B219BD" w14:textId="77777777" w:rsidR="00020A3F" w:rsidRPr="00E230E7" w:rsidRDefault="00020A3F" w:rsidP="0061673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729238E1" w14:textId="77777777" w:rsidR="00020A3F" w:rsidRDefault="00020A3F" w:rsidP="00616732">
            <w:pPr>
              <w:pStyle w:val="Heading2"/>
              <w:spacing w:line="360" w:lineRule="auto"/>
              <w:outlineLvl w:val="1"/>
            </w:pPr>
          </w:p>
        </w:tc>
      </w:tr>
      <w:tr w:rsidR="00020A3F" w14:paraId="661ED286" w14:textId="77777777" w:rsidTr="00616732">
        <w:trPr>
          <w:trHeight w:val="173"/>
        </w:trPr>
        <w:tc>
          <w:tcPr>
            <w:tcW w:w="9578" w:type="dxa"/>
          </w:tcPr>
          <w:p w14:paraId="19E3E906" w14:textId="77777777" w:rsidR="00020A3F" w:rsidRPr="00E230E7" w:rsidRDefault="00020A3F" w:rsidP="00616732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576F5BBA" w14:textId="77777777" w:rsidR="00020A3F" w:rsidRDefault="00020A3F" w:rsidP="00616732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020A3F" w14:paraId="39227906" w14:textId="77777777" w:rsidTr="00616732">
        <w:trPr>
          <w:trHeight w:val="191"/>
        </w:trPr>
        <w:tc>
          <w:tcPr>
            <w:tcW w:w="9578" w:type="dxa"/>
          </w:tcPr>
          <w:p w14:paraId="477F445B" w14:textId="77777777" w:rsidR="00020A3F" w:rsidRPr="00E230E7" w:rsidRDefault="00020A3F" w:rsidP="0061673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786E438D" w14:textId="77777777" w:rsidR="00020A3F" w:rsidRDefault="00020A3F" w:rsidP="00616732">
            <w:pPr>
              <w:pStyle w:val="Heading2"/>
              <w:spacing w:line="360" w:lineRule="auto"/>
              <w:outlineLvl w:val="1"/>
            </w:pPr>
          </w:p>
        </w:tc>
      </w:tr>
      <w:tr w:rsidR="00020A3F" w14:paraId="486EA964" w14:textId="77777777" w:rsidTr="00616732">
        <w:trPr>
          <w:trHeight w:val="207"/>
        </w:trPr>
        <w:tc>
          <w:tcPr>
            <w:tcW w:w="9578" w:type="dxa"/>
          </w:tcPr>
          <w:p w14:paraId="7A89BE4E" w14:textId="77777777" w:rsidR="00020A3F" w:rsidRPr="00E230E7" w:rsidRDefault="00020A3F" w:rsidP="00616732">
            <w:pPr>
              <w:pStyle w:val="Heading3"/>
              <w:outlineLvl w:val="2"/>
            </w:pPr>
            <w:r>
              <w:t xml:space="preserve">Full Scholarship, B.S. Program, </w:t>
            </w:r>
            <w:r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1156C274" w14:textId="77777777" w:rsidR="00020A3F" w:rsidRDefault="00020A3F" w:rsidP="00616732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020A3F" w14:paraId="564F3F70" w14:textId="77777777" w:rsidTr="00616732">
        <w:trPr>
          <w:trHeight w:val="311"/>
        </w:trPr>
        <w:tc>
          <w:tcPr>
            <w:tcW w:w="9578" w:type="dxa"/>
          </w:tcPr>
          <w:p w14:paraId="58654595" w14:textId="77777777" w:rsidR="00020A3F" w:rsidRPr="00FF4703" w:rsidRDefault="00020A3F" w:rsidP="00616732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402B4051" w14:textId="77777777" w:rsidR="00020A3F" w:rsidRDefault="00020A3F" w:rsidP="00616732">
            <w:pPr>
              <w:pStyle w:val="Heading2"/>
              <w:spacing w:line="360" w:lineRule="auto"/>
              <w:outlineLvl w:val="1"/>
            </w:pPr>
          </w:p>
        </w:tc>
      </w:tr>
      <w:tr w:rsidR="00020A3F" w14:paraId="7C47A3CE" w14:textId="77777777" w:rsidTr="00616732">
        <w:trPr>
          <w:trHeight w:val="119"/>
        </w:trPr>
        <w:tc>
          <w:tcPr>
            <w:tcW w:w="9578" w:type="dxa"/>
          </w:tcPr>
          <w:p w14:paraId="394187A0" w14:textId="77777777" w:rsidR="00020A3F" w:rsidRPr="00E230E7" w:rsidRDefault="00020A3F" w:rsidP="00616732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Pr="004265B4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>
              <w:rPr>
                <w:bCs/>
              </w:rPr>
              <w:t xml:space="preserve">P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21FCDA19" w14:textId="77777777" w:rsidR="00020A3F" w:rsidRDefault="00020A3F" w:rsidP="00616732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2521"/>
      </w:tblGrid>
      <w:tr w:rsidR="000B1164" w14:paraId="2AA2D499" w14:textId="0B0A970A" w:rsidTr="007C1E14">
        <w:trPr>
          <w:trHeight w:val="226"/>
        </w:trPr>
        <w:tc>
          <w:tcPr>
            <w:tcW w:w="8280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2521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7C1E14">
        <w:trPr>
          <w:trHeight w:val="362"/>
        </w:trPr>
        <w:tc>
          <w:tcPr>
            <w:tcW w:w="8280" w:type="dxa"/>
            <w:vAlign w:val="center"/>
          </w:tcPr>
          <w:p w14:paraId="43C2BD42" w14:textId="7015A809" w:rsidR="007C1E14" w:rsidRPr="00796D25" w:rsidRDefault="000B1164" w:rsidP="007C1E14">
            <w:pPr>
              <w:pStyle w:val="ListParagraph"/>
              <w:numPr>
                <w:ilvl w:val="0"/>
                <w:numId w:val="27"/>
              </w:numPr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2521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7C1E14" w14:paraId="20DF2541" w14:textId="77777777" w:rsidTr="007C1E14">
        <w:trPr>
          <w:trHeight w:val="362"/>
        </w:trPr>
        <w:tc>
          <w:tcPr>
            <w:tcW w:w="8280" w:type="dxa"/>
            <w:vAlign w:val="center"/>
          </w:tcPr>
          <w:p w14:paraId="17F19FF5" w14:textId="10EB10D9" w:rsidR="007C1E14" w:rsidRPr="00796D25" w:rsidRDefault="007C1E14" w:rsidP="007C1E14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>
              <w:t>GRE General</w:t>
            </w:r>
            <w:r w:rsidR="00044139">
              <w:t>: 315 (Verbal: 150/170, Quantitative: 165/170)</w:t>
            </w:r>
          </w:p>
        </w:tc>
        <w:tc>
          <w:tcPr>
            <w:tcW w:w="2521" w:type="dxa"/>
            <w:vAlign w:val="center"/>
          </w:tcPr>
          <w:p w14:paraId="2B922696" w14:textId="3BB899F4" w:rsidR="007C1E14" w:rsidRDefault="008B3D35" w:rsidP="00E0115F">
            <w:pPr>
              <w:pStyle w:val="Heading2"/>
              <w:outlineLvl w:val="1"/>
            </w:pPr>
            <w:r>
              <w:t>Nov. 2021</w:t>
            </w:r>
          </w:p>
        </w:tc>
      </w:tr>
      <w:tr w:rsidR="000B1164" w14:paraId="59D36A9F" w14:textId="15211ADA" w:rsidTr="007C1E14">
        <w:trPr>
          <w:trHeight w:val="453"/>
        </w:trPr>
        <w:tc>
          <w:tcPr>
            <w:tcW w:w="8280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2521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68220B" w:rsidP="00D06559">
            <w:pPr>
              <w:spacing w:line="360" w:lineRule="auto"/>
            </w:pPr>
            <w:hyperlink r:id="rId16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68220B" w:rsidP="00D06559">
            <w:pPr>
              <w:spacing w:line="360" w:lineRule="auto"/>
            </w:pPr>
            <w:hyperlink r:id="rId17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1D0076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1D0076" w:rsidRDefault="001D0076" w:rsidP="001D0076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7AC25F05" w:rsidR="001D0076" w:rsidRDefault="00020A3F" w:rsidP="001D0076">
            <w:pPr>
              <w:pStyle w:val="Heading3"/>
              <w:outlineLvl w:val="2"/>
            </w:pPr>
            <w:r>
              <w:t xml:space="preserve">Dr. A. </w:t>
            </w:r>
            <w:proofErr w:type="spellStart"/>
            <w:r>
              <w:t>Jalali</w:t>
            </w:r>
            <w:proofErr w:type="spellEnd"/>
          </w:p>
        </w:tc>
      </w:tr>
      <w:tr w:rsidR="001D0076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1D0076" w:rsidRPr="00FF4703" w:rsidRDefault="001D0076" w:rsidP="001D0076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02ED3E81" w:rsidR="001D0076" w:rsidRPr="00FF4703" w:rsidRDefault="00020A3F" w:rsidP="001D0076">
            <w:r>
              <w:t xml:space="preserve">Assistant </w:t>
            </w:r>
            <w:r w:rsidR="001D0076" w:rsidRPr="00FF4703">
              <w:t>Professor of Mechanical Engineering, University of Tehran</w:t>
            </w:r>
          </w:p>
        </w:tc>
      </w:tr>
      <w:tr w:rsidR="001D0076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1D0076" w:rsidRPr="00FF4703" w:rsidRDefault="001D0076" w:rsidP="001D0076">
            <w:pPr>
              <w:pStyle w:val="ListBullet"/>
              <w:numPr>
                <w:ilvl w:val="0"/>
                <w:numId w:val="30"/>
              </w:numPr>
            </w:pPr>
            <w:r>
              <w:t>Ph.D. Graduated from University of British Columbia</w:t>
            </w:r>
          </w:p>
        </w:tc>
        <w:tc>
          <w:tcPr>
            <w:tcW w:w="5408" w:type="dxa"/>
          </w:tcPr>
          <w:p w14:paraId="7A56C6F9" w14:textId="13CF8F8B" w:rsidR="001D0076" w:rsidRPr="00FF4703" w:rsidRDefault="001D0076" w:rsidP="00C2186E">
            <w:pPr>
              <w:pStyle w:val="ListParagraph"/>
              <w:numPr>
                <w:ilvl w:val="0"/>
                <w:numId w:val="38"/>
              </w:numPr>
            </w:pPr>
            <w:r>
              <w:t xml:space="preserve">Ph.D. Graduated from University </w:t>
            </w:r>
            <w:r w:rsidR="00020A3F">
              <w:t>British Columbia</w:t>
            </w:r>
          </w:p>
        </w:tc>
      </w:tr>
      <w:tr w:rsidR="001D0076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1D0076" w:rsidRDefault="0068220B" w:rsidP="001D0076">
            <w:pPr>
              <w:spacing w:line="360" w:lineRule="auto"/>
            </w:pPr>
            <w:hyperlink r:id="rId18" w:history="1">
              <w:r w:rsidR="001D0076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6B69CFCC" w:rsidR="001D0076" w:rsidRDefault="006C5F7B" w:rsidP="001D0076">
            <w:pPr>
              <w:spacing w:line="360" w:lineRule="auto"/>
            </w:pPr>
            <w:hyperlink r:id="rId19" w:history="1">
              <w:r w:rsidRPr="00D77187">
                <w:rPr>
                  <w:rStyle w:val="Hyperlink"/>
                </w:rPr>
                <w:t>arjalali@ut.ac.ir</w:t>
              </w:r>
            </w:hyperlink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20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AA768" w14:textId="77777777" w:rsidR="0068220B" w:rsidRDefault="0068220B" w:rsidP="0039360C">
      <w:pPr>
        <w:spacing w:after="0" w:line="240" w:lineRule="auto"/>
      </w:pPr>
      <w:r>
        <w:separator/>
      </w:r>
    </w:p>
  </w:endnote>
  <w:endnote w:type="continuationSeparator" w:id="0">
    <w:p w14:paraId="554C2F66" w14:textId="77777777" w:rsidR="0068220B" w:rsidRDefault="0068220B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F0E4F" w14:textId="77777777" w:rsidR="0068220B" w:rsidRDefault="0068220B" w:rsidP="0039360C">
      <w:pPr>
        <w:spacing w:after="0" w:line="240" w:lineRule="auto"/>
      </w:pPr>
      <w:r>
        <w:separator/>
      </w:r>
    </w:p>
  </w:footnote>
  <w:footnote w:type="continuationSeparator" w:id="0">
    <w:p w14:paraId="4B295B20" w14:textId="77777777" w:rsidR="0068220B" w:rsidRDefault="0068220B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C301A8"/>
    <w:multiLevelType w:val="hybridMultilevel"/>
    <w:tmpl w:val="2F148730"/>
    <w:lvl w:ilvl="0" w:tplc="3136553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6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17197C"/>
    <w:multiLevelType w:val="hybridMultilevel"/>
    <w:tmpl w:val="5F3ABB34"/>
    <w:lvl w:ilvl="0" w:tplc="B510A0A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C1CE3"/>
    <w:multiLevelType w:val="hybridMultilevel"/>
    <w:tmpl w:val="7F6E2EF6"/>
    <w:lvl w:ilvl="0" w:tplc="4A20220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0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2"/>
  </w:num>
  <w:num w:numId="3">
    <w:abstractNumId w:val="4"/>
  </w:num>
  <w:num w:numId="4">
    <w:abstractNumId w:val="18"/>
  </w:num>
  <w:num w:numId="5">
    <w:abstractNumId w:val="20"/>
  </w:num>
  <w:num w:numId="6">
    <w:abstractNumId w:val="14"/>
  </w:num>
  <w:num w:numId="7">
    <w:abstractNumId w:val="38"/>
  </w:num>
  <w:num w:numId="8">
    <w:abstractNumId w:val="39"/>
  </w:num>
  <w:num w:numId="9">
    <w:abstractNumId w:val="33"/>
  </w:num>
  <w:num w:numId="10">
    <w:abstractNumId w:val="37"/>
  </w:num>
  <w:num w:numId="11">
    <w:abstractNumId w:val="2"/>
  </w:num>
  <w:num w:numId="12">
    <w:abstractNumId w:val="27"/>
  </w:num>
  <w:num w:numId="13">
    <w:abstractNumId w:val="29"/>
  </w:num>
  <w:num w:numId="14">
    <w:abstractNumId w:val="16"/>
  </w:num>
  <w:num w:numId="15">
    <w:abstractNumId w:val="25"/>
  </w:num>
  <w:num w:numId="16">
    <w:abstractNumId w:val="28"/>
  </w:num>
  <w:num w:numId="17">
    <w:abstractNumId w:val="21"/>
  </w:num>
  <w:num w:numId="18">
    <w:abstractNumId w:val="22"/>
  </w:num>
  <w:num w:numId="19">
    <w:abstractNumId w:val="36"/>
  </w:num>
  <w:num w:numId="20">
    <w:abstractNumId w:val="32"/>
  </w:num>
  <w:num w:numId="21">
    <w:abstractNumId w:val="13"/>
  </w:num>
  <w:num w:numId="22">
    <w:abstractNumId w:val="10"/>
  </w:num>
  <w:num w:numId="23">
    <w:abstractNumId w:val="26"/>
  </w:num>
  <w:num w:numId="24">
    <w:abstractNumId w:val="11"/>
  </w:num>
  <w:num w:numId="25">
    <w:abstractNumId w:val="0"/>
  </w:num>
  <w:num w:numId="26">
    <w:abstractNumId w:val="8"/>
  </w:num>
  <w:num w:numId="27">
    <w:abstractNumId w:val="23"/>
  </w:num>
  <w:num w:numId="28">
    <w:abstractNumId w:val="30"/>
  </w:num>
  <w:num w:numId="29">
    <w:abstractNumId w:val="15"/>
  </w:num>
  <w:num w:numId="30">
    <w:abstractNumId w:val="34"/>
  </w:num>
  <w:num w:numId="31">
    <w:abstractNumId w:val="31"/>
  </w:num>
  <w:num w:numId="32">
    <w:abstractNumId w:val="24"/>
  </w:num>
  <w:num w:numId="33">
    <w:abstractNumId w:val="6"/>
  </w:num>
  <w:num w:numId="34">
    <w:abstractNumId w:val="19"/>
  </w:num>
  <w:num w:numId="35">
    <w:abstractNumId w:val="1"/>
  </w:num>
  <w:num w:numId="36">
    <w:abstractNumId w:val="35"/>
  </w:num>
  <w:num w:numId="37">
    <w:abstractNumId w:val="3"/>
  </w:num>
  <w:num w:numId="38">
    <w:abstractNumId w:val="5"/>
  </w:num>
  <w:num w:numId="39">
    <w:abstractNumId w:val="9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asFAOj6GUgtAAAA"/>
  </w:docVars>
  <w:rsids>
    <w:rsidRoot w:val="00694378"/>
    <w:rsid w:val="0000263A"/>
    <w:rsid w:val="00005A66"/>
    <w:rsid w:val="00020A3F"/>
    <w:rsid w:val="00023311"/>
    <w:rsid w:val="000312FE"/>
    <w:rsid w:val="00041612"/>
    <w:rsid w:val="00042D51"/>
    <w:rsid w:val="00044139"/>
    <w:rsid w:val="0004795F"/>
    <w:rsid w:val="0005048D"/>
    <w:rsid w:val="00051734"/>
    <w:rsid w:val="000531A2"/>
    <w:rsid w:val="000626B2"/>
    <w:rsid w:val="000978C5"/>
    <w:rsid w:val="000B1164"/>
    <w:rsid w:val="000B42F2"/>
    <w:rsid w:val="000B5DA4"/>
    <w:rsid w:val="000B5EA8"/>
    <w:rsid w:val="000C68D3"/>
    <w:rsid w:val="000D227A"/>
    <w:rsid w:val="000E2BFD"/>
    <w:rsid w:val="00110E57"/>
    <w:rsid w:val="00121820"/>
    <w:rsid w:val="001254A6"/>
    <w:rsid w:val="0013158B"/>
    <w:rsid w:val="00134B8D"/>
    <w:rsid w:val="00135000"/>
    <w:rsid w:val="0013756F"/>
    <w:rsid w:val="0014149B"/>
    <w:rsid w:val="0015575C"/>
    <w:rsid w:val="0016254E"/>
    <w:rsid w:val="00165276"/>
    <w:rsid w:val="001658FC"/>
    <w:rsid w:val="00170E73"/>
    <w:rsid w:val="001730F8"/>
    <w:rsid w:val="00184814"/>
    <w:rsid w:val="001A4C83"/>
    <w:rsid w:val="001B2A4D"/>
    <w:rsid w:val="001B332F"/>
    <w:rsid w:val="001C0181"/>
    <w:rsid w:val="001C54CF"/>
    <w:rsid w:val="001C6E31"/>
    <w:rsid w:val="001D0076"/>
    <w:rsid w:val="001D41C9"/>
    <w:rsid w:val="001D4486"/>
    <w:rsid w:val="001E0848"/>
    <w:rsid w:val="001E085A"/>
    <w:rsid w:val="001E0A65"/>
    <w:rsid w:val="001E4500"/>
    <w:rsid w:val="001E547A"/>
    <w:rsid w:val="002035A8"/>
    <w:rsid w:val="00205849"/>
    <w:rsid w:val="00211A16"/>
    <w:rsid w:val="00213AC3"/>
    <w:rsid w:val="00217494"/>
    <w:rsid w:val="00235582"/>
    <w:rsid w:val="00246BE3"/>
    <w:rsid w:val="00252846"/>
    <w:rsid w:val="00253429"/>
    <w:rsid w:val="00253489"/>
    <w:rsid w:val="0027167C"/>
    <w:rsid w:val="00277384"/>
    <w:rsid w:val="002860A7"/>
    <w:rsid w:val="002B69F9"/>
    <w:rsid w:val="002E61F7"/>
    <w:rsid w:val="002F0508"/>
    <w:rsid w:val="002F36B6"/>
    <w:rsid w:val="00302E02"/>
    <w:rsid w:val="00304DD8"/>
    <w:rsid w:val="00316F72"/>
    <w:rsid w:val="00332315"/>
    <w:rsid w:val="0035021E"/>
    <w:rsid w:val="00354E46"/>
    <w:rsid w:val="0035698F"/>
    <w:rsid w:val="00366B00"/>
    <w:rsid w:val="00373C4A"/>
    <w:rsid w:val="0039204E"/>
    <w:rsid w:val="0039307C"/>
    <w:rsid w:val="0039360C"/>
    <w:rsid w:val="00393C45"/>
    <w:rsid w:val="003A4D95"/>
    <w:rsid w:val="003A6971"/>
    <w:rsid w:val="003B79A4"/>
    <w:rsid w:val="003C4F26"/>
    <w:rsid w:val="003C53AA"/>
    <w:rsid w:val="003E009E"/>
    <w:rsid w:val="003E6855"/>
    <w:rsid w:val="00411D76"/>
    <w:rsid w:val="00417168"/>
    <w:rsid w:val="004265B4"/>
    <w:rsid w:val="00434CC1"/>
    <w:rsid w:val="0044198F"/>
    <w:rsid w:val="00460E4F"/>
    <w:rsid w:val="0046100F"/>
    <w:rsid w:val="004658C8"/>
    <w:rsid w:val="00473F87"/>
    <w:rsid w:val="004828D5"/>
    <w:rsid w:val="00487297"/>
    <w:rsid w:val="004938C2"/>
    <w:rsid w:val="004A1005"/>
    <w:rsid w:val="004B2253"/>
    <w:rsid w:val="004C0B39"/>
    <w:rsid w:val="004C109A"/>
    <w:rsid w:val="004C7EDA"/>
    <w:rsid w:val="004D6742"/>
    <w:rsid w:val="004F525A"/>
    <w:rsid w:val="004F7047"/>
    <w:rsid w:val="005068EF"/>
    <w:rsid w:val="005360E5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94169"/>
    <w:rsid w:val="005A0A6D"/>
    <w:rsid w:val="005A2D8A"/>
    <w:rsid w:val="005A2D9B"/>
    <w:rsid w:val="005B0FB6"/>
    <w:rsid w:val="005D77AA"/>
    <w:rsid w:val="005E339C"/>
    <w:rsid w:val="005E4B93"/>
    <w:rsid w:val="005F2352"/>
    <w:rsid w:val="006128D9"/>
    <w:rsid w:val="00615846"/>
    <w:rsid w:val="00616EFE"/>
    <w:rsid w:val="006331A4"/>
    <w:rsid w:val="00637105"/>
    <w:rsid w:val="00637995"/>
    <w:rsid w:val="00643CC2"/>
    <w:rsid w:val="00646899"/>
    <w:rsid w:val="00657ECF"/>
    <w:rsid w:val="0066351B"/>
    <w:rsid w:val="0068220B"/>
    <w:rsid w:val="00690BD1"/>
    <w:rsid w:val="00693D4C"/>
    <w:rsid w:val="00694378"/>
    <w:rsid w:val="00695CB8"/>
    <w:rsid w:val="00696514"/>
    <w:rsid w:val="006C2806"/>
    <w:rsid w:val="006C5F7B"/>
    <w:rsid w:val="006D3417"/>
    <w:rsid w:val="006E137D"/>
    <w:rsid w:val="006F0EBB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28AF"/>
    <w:rsid w:val="00775AE4"/>
    <w:rsid w:val="007854B6"/>
    <w:rsid w:val="007950E2"/>
    <w:rsid w:val="00796D25"/>
    <w:rsid w:val="007A5568"/>
    <w:rsid w:val="007A5F81"/>
    <w:rsid w:val="007A734B"/>
    <w:rsid w:val="007C1E14"/>
    <w:rsid w:val="007C6B2E"/>
    <w:rsid w:val="007C7327"/>
    <w:rsid w:val="007D760D"/>
    <w:rsid w:val="007E19B8"/>
    <w:rsid w:val="008035D2"/>
    <w:rsid w:val="00813CE8"/>
    <w:rsid w:val="00815A75"/>
    <w:rsid w:val="008404C0"/>
    <w:rsid w:val="00841B85"/>
    <w:rsid w:val="0084781E"/>
    <w:rsid w:val="00850006"/>
    <w:rsid w:val="00861F2A"/>
    <w:rsid w:val="008764B5"/>
    <w:rsid w:val="00890F8C"/>
    <w:rsid w:val="00893662"/>
    <w:rsid w:val="0089747C"/>
    <w:rsid w:val="008A6B49"/>
    <w:rsid w:val="008A76BE"/>
    <w:rsid w:val="008B250B"/>
    <w:rsid w:val="008B3D35"/>
    <w:rsid w:val="008C0151"/>
    <w:rsid w:val="008C7051"/>
    <w:rsid w:val="008C79DD"/>
    <w:rsid w:val="008E410B"/>
    <w:rsid w:val="008E5353"/>
    <w:rsid w:val="008E7ADC"/>
    <w:rsid w:val="008F0D78"/>
    <w:rsid w:val="008F2490"/>
    <w:rsid w:val="008F2B5A"/>
    <w:rsid w:val="008F50A2"/>
    <w:rsid w:val="008F7038"/>
    <w:rsid w:val="00906FF6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3FDB"/>
    <w:rsid w:val="009857D5"/>
    <w:rsid w:val="00985D06"/>
    <w:rsid w:val="009921CD"/>
    <w:rsid w:val="009B1A2F"/>
    <w:rsid w:val="009B4380"/>
    <w:rsid w:val="009D2154"/>
    <w:rsid w:val="009F1BC1"/>
    <w:rsid w:val="009F6F52"/>
    <w:rsid w:val="00A02D21"/>
    <w:rsid w:val="00A02DA5"/>
    <w:rsid w:val="00A04322"/>
    <w:rsid w:val="00A04E09"/>
    <w:rsid w:val="00A13197"/>
    <w:rsid w:val="00A15AD8"/>
    <w:rsid w:val="00A32D35"/>
    <w:rsid w:val="00A33659"/>
    <w:rsid w:val="00A3639D"/>
    <w:rsid w:val="00A40C30"/>
    <w:rsid w:val="00A42C38"/>
    <w:rsid w:val="00A71692"/>
    <w:rsid w:val="00A777C2"/>
    <w:rsid w:val="00A83760"/>
    <w:rsid w:val="00A9141F"/>
    <w:rsid w:val="00A91C71"/>
    <w:rsid w:val="00AB3954"/>
    <w:rsid w:val="00AC28C3"/>
    <w:rsid w:val="00AD0694"/>
    <w:rsid w:val="00AE2CE5"/>
    <w:rsid w:val="00AF7E52"/>
    <w:rsid w:val="00B066C1"/>
    <w:rsid w:val="00B1137C"/>
    <w:rsid w:val="00B121F0"/>
    <w:rsid w:val="00B1280A"/>
    <w:rsid w:val="00B27B8B"/>
    <w:rsid w:val="00B3323C"/>
    <w:rsid w:val="00B35EF0"/>
    <w:rsid w:val="00B40B11"/>
    <w:rsid w:val="00B617EB"/>
    <w:rsid w:val="00B70841"/>
    <w:rsid w:val="00B70F18"/>
    <w:rsid w:val="00B86852"/>
    <w:rsid w:val="00B91101"/>
    <w:rsid w:val="00B9231C"/>
    <w:rsid w:val="00B93E0C"/>
    <w:rsid w:val="00BA2791"/>
    <w:rsid w:val="00BA4A88"/>
    <w:rsid w:val="00BA7AFE"/>
    <w:rsid w:val="00BB73D3"/>
    <w:rsid w:val="00BC64A3"/>
    <w:rsid w:val="00BD0120"/>
    <w:rsid w:val="00BD5EA3"/>
    <w:rsid w:val="00BE439B"/>
    <w:rsid w:val="00BE630B"/>
    <w:rsid w:val="00BF0BAA"/>
    <w:rsid w:val="00BF4EC1"/>
    <w:rsid w:val="00C02240"/>
    <w:rsid w:val="00C063E1"/>
    <w:rsid w:val="00C107A4"/>
    <w:rsid w:val="00C1111B"/>
    <w:rsid w:val="00C11670"/>
    <w:rsid w:val="00C11E68"/>
    <w:rsid w:val="00C16BB0"/>
    <w:rsid w:val="00C2066E"/>
    <w:rsid w:val="00C2186E"/>
    <w:rsid w:val="00C2537D"/>
    <w:rsid w:val="00C27B92"/>
    <w:rsid w:val="00C30148"/>
    <w:rsid w:val="00C4424F"/>
    <w:rsid w:val="00C545AC"/>
    <w:rsid w:val="00C60504"/>
    <w:rsid w:val="00C618E8"/>
    <w:rsid w:val="00C81C59"/>
    <w:rsid w:val="00C833E9"/>
    <w:rsid w:val="00C84279"/>
    <w:rsid w:val="00CA4E86"/>
    <w:rsid w:val="00CA7F07"/>
    <w:rsid w:val="00CB50EB"/>
    <w:rsid w:val="00CB7BE0"/>
    <w:rsid w:val="00CC084A"/>
    <w:rsid w:val="00CC0DF0"/>
    <w:rsid w:val="00CC7D64"/>
    <w:rsid w:val="00CD4F20"/>
    <w:rsid w:val="00CD4F4D"/>
    <w:rsid w:val="00CE3F0D"/>
    <w:rsid w:val="00CE5E38"/>
    <w:rsid w:val="00CE7ED2"/>
    <w:rsid w:val="00CF19F1"/>
    <w:rsid w:val="00D06559"/>
    <w:rsid w:val="00D14973"/>
    <w:rsid w:val="00D161CC"/>
    <w:rsid w:val="00D21C30"/>
    <w:rsid w:val="00D2228A"/>
    <w:rsid w:val="00D255DA"/>
    <w:rsid w:val="00D32402"/>
    <w:rsid w:val="00D336FA"/>
    <w:rsid w:val="00D424C3"/>
    <w:rsid w:val="00D51FBD"/>
    <w:rsid w:val="00D522D0"/>
    <w:rsid w:val="00D56098"/>
    <w:rsid w:val="00D569DF"/>
    <w:rsid w:val="00D61123"/>
    <w:rsid w:val="00D63105"/>
    <w:rsid w:val="00D64471"/>
    <w:rsid w:val="00D66ABB"/>
    <w:rsid w:val="00D672EF"/>
    <w:rsid w:val="00D73DFF"/>
    <w:rsid w:val="00D80A03"/>
    <w:rsid w:val="00D85D3A"/>
    <w:rsid w:val="00D91EEA"/>
    <w:rsid w:val="00DB18BC"/>
    <w:rsid w:val="00DB6B8A"/>
    <w:rsid w:val="00DC4B0A"/>
    <w:rsid w:val="00DD53A2"/>
    <w:rsid w:val="00DE2270"/>
    <w:rsid w:val="00DF6398"/>
    <w:rsid w:val="00E0115F"/>
    <w:rsid w:val="00E13E6E"/>
    <w:rsid w:val="00E203C0"/>
    <w:rsid w:val="00E2163C"/>
    <w:rsid w:val="00E22612"/>
    <w:rsid w:val="00E230E7"/>
    <w:rsid w:val="00E25271"/>
    <w:rsid w:val="00E510C3"/>
    <w:rsid w:val="00E80C4C"/>
    <w:rsid w:val="00EA192D"/>
    <w:rsid w:val="00EA30D6"/>
    <w:rsid w:val="00EA4A3F"/>
    <w:rsid w:val="00EB5F1C"/>
    <w:rsid w:val="00EC14F1"/>
    <w:rsid w:val="00EC305F"/>
    <w:rsid w:val="00EC52D7"/>
    <w:rsid w:val="00ED158D"/>
    <w:rsid w:val="00ED188F"/>
    <w:rsid w:val="00ED5034"/>
    <w:rsid w:val="00ED5E64"/>
    <w:rsid w:val="00ED6565"/>
    <w:rsid w:val="00EE5BB2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35B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112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61123"/>
    <w:rPr>
      <w:rFonts w:asciiTheme="majorHAnsi" w:eastAsiaTheme="majorEastAsia" w:hAnsiTheme="majorHAnsi" w:cstheme="majorBidi"/>
      <w:i/>
      <w:iCs/>
      <w:color w:val="2F5496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03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linkedin.com/in/mehryar-jannesari" TargetMode="External"/><Relationship Id="rId18" Type="http://schemas.openxmlformats.org/officeDocument/2006/relationships/hyperlink" Target="mailto:vbazargan@ut.ac.i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zadeh.jafari@ut.ac.i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hryarjannesari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sciencedirect.com/science/article/abs/pii/S2213138821005385" TargetMode="External"/><Relationship Id="rId10" Type="http://schemas.openxmlformats.org/officeDocument/2006/relationships/image" Target="media/image2.jpeg"/><Relationship Id="rId19" Type="http://schemas.openxmlformats.org/officeDocument/2006/relationships/hyperlink" Target="mailto:arjalali@ut.ac.i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image" Target="media/image4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CB442E-3C5C-4D12-8343-59B240BDC8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4</TotalTime>
  <Pages>3</Pages>
  <Words>1270</Words>
  <Characters>724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230</cp:revision>
  <cp:lastPrinted>2021-12-02T07:21:00Z</cp:lastPrinted>
  <dcterms:created xsi:type="dcterms:W3CDTF">2021-08-10T11:29:00Z</dcterms:created>
  <dcterms:modified xsi:type="dcterms:W3CDTF">2021-12-02T07:25:00Z</dcterms:modified>
</cp:coreProperties>
</file>